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9f2c81691fd5e622262a09eaaef76523f794ecd"/>
    <w:p>
      <w:pPr>
        <w:pStyle w:val="Heading1"/>
      </w:pPr>
      <w:r>
        <w:t xml:space="preserve">Cover Letter for Chef Position in Kazakhstan Almaty</w:t>
      </w:r>
    </w:p>
    <w:p>
      <w:pPr>
        <w:pStyle w:val="FirstParagraph"/>
      </w:pPr>
      <w:r>
        <w:t xml:space="preserve">Dear [Hiring Manager's Name],</w:t>
      </w:r>
    </w:p>
    <w:p>
      <w:pPr>
        <w:pStyle w:val="BodyText"/>
      </w:pPr>
      <w:r>
        <w:t xml:space="preserve">I am writing to express my enthusiastic interest in the Chef position at your esteemed establishment in Kazakhstan Almaty. As a passionate and experienced culinary professional, I have dedicated my career to mastering the art of cooking, blending creativity with technical expertise to deliver exceptional dining experiences. My background in diverse gastronomic environments, combined with a deep appreciation for the unique flavors of Central Asian cuisine, positions me as a strong candidate for this role. I am eager to contribute my skills and enthusiasm to your team while immersing myself in the vibrant food culture of Kazakhstan Almaty.</w:t>
      </w:r>
    </w:p>
    <w:p>
      <w:pPr>
        <w:pStyle w:val="BodyText"/>
      </w:pPr>
      <w:r>
        <w:t xml:space="preserve">With over [X years] of experience in the hospitality industry, I have honed my abilities as a Chef across various cuisines, from traditional European dishes to contemporary global fusion. My journey has taken me through bustling kitchens in major cities such as [previous locations], where I developed a keen understanding of kitchen operations, menu development, and team leadership. However, my recent focus on Central Asian culinary traditions has sparked a particular fascination with the rich flavors and techniques that define Kazakh cuisine. This passion aligns perfectly with the opportunity to work in Kazakhstan Almaty, a city known for its dynamic food scene and cultural diversity.</w:t>
      </w:r>
    </w:p>
    <w:p>
      <w:pPr>
        <w:pStyle w:val="BodyText"/>
      </w:pPr>
      <w:r>
        <w:t xml:space="preserve">As a Chef, I believe that every dish should tell a story—a reflection of its origins, ingredients, and the hands that crafted it. In Kazakhstan Almaty, where traditional dishes like beshbarmak, kazy (Kazakh sausage), and shashlik coexist with international influences, I see an exciting platform to innovate while respecting local heritage. My ability to adapt recipes to incorporate fresh, locally sourced ingredients—such as the region’s renowned lamb and saffron—ensures that each meal is not only delicious but also a celebration of the area’s natural resources. Additionally, my experience in developing menus that cater to both traditional and modern palates would allow me to contribute meaningfully to your establishment’s culinary offerings.</w:t>
      </w:r>
    </w:p>
    <w:p>
      <w:pPr>
        <w:pStyle w:val="BodyText"/>
      </w:pPr>
      <w:r>
        <w:t xml:space="preserve">Kazakhstan Almaty, as a cultural and economic hub, presents unique challenges and opportunities for a Chef. The city’s growing demand for high-quality dining experiences, paired with its rich historical roots, requires a leader who can balance creativity with practicality. My time in [previous kitchen roles] has equipped me with the skills to manage fast-paced environments, mentor junior staff, and maintain strict standards of hygiene and presentation. I am particularly adept at optimizing kitchen workflows to ensure efficiency without compromising on quality—a skill that would be invaluable in Almaty’s competitive culinary landscape.</w:t>
      </w:r>
    </w:p>
    <w:p>
      <w:pPr>
        <w:pStyle w:val="BodyText"/>
      </w:pPr>
      <w:r>
        <w:t xml:space="preserve">One of my proudest achievements as a Chef was [mention a specific accomplishment, e.g., "launching a seasonal menu that increased customer satisfaction by 30% or creating a signature dish that won local recognition"]. This experience taught me the importance of listening to guest feedback and continuously evolving to meet their expectations. In Kazakhstan Almaty, where diners value authenticity and innovation in equal measure, I am confident that my ability to balance these elements would enhance your restaurant’s reputation. Furthermore, my fluency in [languages, if applicable] and cultural sensitivity would allow me to connect with both local and international patrons seamlessly.</w:t>
      </w:r>
    </w:p>
    <w:p>
      <w:pPr>
        <w:pStyle w:val="BodyText"/>
      </w:pPr>
      <w:r>
        <w:t xml:space="preserve">What draws me most to Kazakhstan Almaty is its role as a crossroads of cultures. The city’s culinary scene is a testament to the fusion of nomadic traditions, Soviet-era influences, and modern global trends. As a Chef, I am eager to explore this dynamic environment and contribute my expertise in creating dishes that honor these layers of history while appealing to contemporary tastes. Whether it’s elevating traditional Kazakh recipes with modern techniques or introducing international flavors that resonate with the local palate, I am committed to bringing fresh perspectives to your kitchen.</w:t>
      </w:r>
    </w:p>
    <w:p>
      <w:pPr>
        <w:pStyle w:val="BodyText"/>
      </w:pPr>
      <w:r>
        <w:t xml:space="preserve">I am particularly inspired by [specific aspect of the restaurant or company, e.g., "your commitment to sustainability" or "your focus on community-driven dining"]. This alignment of values reinforces my desire to join your team. I am confident that my dedication to culinary excellence, combined with my adaptability and enthusiasm for new challenges, would make me a valuable asset to your organization. I would be thrilled to bring my skills and passion for cooking to Kazakhstan Almaty and contribute to the continued success of your establishment.</w:t>
      </w:r>
    </w:p>
    <w:p>
      <w:pPr>
        <w:pStyle w:val="BodyText"/>
      </w:pPr>
      <w:r>
        <w:t xml:space="preserve">Thank you for considering my application. I would welcome the opportunity to discuss how my background and vision align with your goals. Please feel free to contact me at [phone number] or [email address] at your earliest convenience. I look forward to the possibility of contributing to the vibrant culinary landscape of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Kazakhstan Almaty</dc:title>
  <dc:creator/>
  <dc:language>en</dc:language>
  <cp:keywords/>
  <dcterms:created xsi:type="dcterms:W3CDTF">2025-12-12T02:55:25Z</dcterms:created>
  <dcterms:modified xsi:type="dcterms:W3CDTF">2025-12-12T02:55:25Z</dcterms:modified>
</cp:coreProperties>
</file>

<file path=docProps/custom.xml><?xml version="1.0" encoding="utf-8"?>
<Properties xmlns="http://schemas.openxmlformats.org/officeDocument/2006/custom-properties" xmlns:vt="http://schemas.openxmlformats.org/officeDocument/2006/docPropsVTypes"/>
</file>